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elgium</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elgium received a score of 88.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elgium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lgium received a score of</w:t>
      </w:r>
      <w:r>
        <w:t xml:space="preserve"> </w:t>
      </w:r>
      <w:r>
        <w:rPr>
          <w:bCs/>
          <w:b/>
        </w:rPr>
        <w:t xml:space="preserve">86.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elgium received a score of 81.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elgium received a score of 73.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elgium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elgium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elgium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elgium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elgium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elgium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elgium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elgium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elgium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elgium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elgium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elgium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elgium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Belgium%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Belgium%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Belgium%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Belgium%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Belgium%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Belgium%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Belgium%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Belgium%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Belgium%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Belgium%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Belgium%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Belgium%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Belgium%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Belgium%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Belgium%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Belgium%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Belgium%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8, 1992, 1995, 1997,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4,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8,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06:37Z</dcterms:created>
  <dcterms:modified xsi:type="dcterms:W3CDTF">2024-03-19T14: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elgium Country Report</vt:lpwstr>
  </property>
</Properties>
</file>